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7248DF" w14:textId="64362B0C" w:rsidR="00FE7D40" w:rsidRDefault="00457AC1">
      <w:r>
        <w:t>Rating ~(AGE*GENDER*</w:t>
      </w:r>
      <w:proofErr w:type="gramStart"/>
      <w:r>
        <w:t>PROFICIENCY)^</w:t>
      </w:r>
      <w:proofErr w:type="gramEnd"/>
      <w:r>
        <w:t>(N)</w:t>
      </w:r>
    </w:p>
    <w:p w14:paraId="0D1E675E" w14:textId="266C0D6E" w:rsidR="00457AC1" w:rsidRDefault="00457AC1">
      <w:r>
        <w:t xml:space="preserve">N can be 1 2 3. 1 if you just want main effects. 2 if you want interaction effects for combinations of 2.3 if you want </w:t>
      </w:r>
      <w:proofErr w:type="gramStart"/>
      <w:r>
        <w:t>three way</w:t>
      </w:r>
      <w:proofErr w:type="gramEnd"/>
      <w:r>
        <w:t xml:space="preserve"> interactions.</w:t>
      </w:r>
    </w:p>
    <w:p w14:paraId="1A4BF52D" w14:textId="6F098C5F" w:rsidR="00D15D2F" w:rsidRDefault="00D15D2F"/>
    <w:p w14:paraId="5C5B0E39" w14:textId="34A087AB" w:rsidR="00D15D2F" w:rsidRDefault="00D15D2F">
      <w:r>
        <w:t xml:space="preserve">To be able to produce the slope and intercept change based on the summary. Some variables change the slope and some intercept. </w:t>
      </w:r>
      <w:proofErr w:type="gramStart"/>
      <w:r>
        <w:t>Also</w:t>
      </w:r>
      <w:proofErr w:type="gramEnd"/>
      <w:r>
        <w:t xml:space="preserve"> interaction plays a part.</w:t>
      </w:r>
    </w:p>
    <w:p w14:paraId="0D818291" w14:textId="646CE0E6" w:rsidR="00D15D2F" w:rsidRDefault="00D15D2F">
      <w:r>
        <w:t>She may ask to draw a basic representation of the slopes calculated for each situation. Like what is the line like when the participant is women and at the age of mean + sd1.</w:t>
      </w:r>
    </w:p>
    <w:p w14:paraId="3FFCBD9B" w14:textId="55EDAC86" w:rsidR="00BA0CBD" w:rsidRDefault="00BA0CBD">
      <w:r>
        <w:t xml:space="preserve">Read the </w:t>
      </w:r>
      <w:proofErr w:type="spellStart"/>
      <w:r>
        <w:t>Navora</w:t>
      </w:r>
      <w:proofErr w:type="spellEnd"/>
      <w:r>
        <w:t xml:space="preserve"> book on </w:t>
      </w:r>
      <w:proofErr w:type="spellStart"/>
      <w:r>
        <w:t>nestor</w:t>
      </w:r>
      <w:proofErr w:type="spellEnd"/>
      <w:r>
        <w:t xml:space="preserve"> for a possible clear explanation</w:t>
      </w:r>
    </w:p>
    <w:p w14:paraId="1A0069FF" w14:textId="1CEF22E5" w:rsidR="004B5A8E" w:rsidRDefault="004B5A8E"/>
    <w:p w14:paraId="1D1A7B11" w14:textId="1298594D" w:rsidR="004B5A8E" w:rsidRDefault="004B5A8E">
      <w:r>
        <w:t>You can build model with just intercept like the following</w:t>
      </w:r>
    </w:p>
    <w:p w14:paraId="79A6A5B4" w14:textId="1420B746" w:rsidR="004B5A8E" w:rsidRDefault="004B5A8E">
      <w:r>
        <w:t>Rating ~1</w:t>
      </w:r>
      <w:bookmarkStart w:id="0" w:name="_GoBack"/>
      <w:bookmarkEnd w:id="0"/>
    </w:p>
    <w:p w14:paraId="134AAA4D" w14:textId="77777777" w:rsidR="00D15D2F" w:rsidRDefault="00D15D2F"/>
    <w:sectPr w:rsidR="00D15D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NzUxMzYyNrYwtzRU0lEKTi0uzszPAykwrAUAT6VjtiwAAAA="/>
  </w:docVars>
  <w:rsids>
    <w:rsidRoot w:val="006140FC"/>
    <w:rsid w:val="00457AC1"/>
    <w:rsid w:val="004B5A8E"/>
    <w:rsid w:val="006140FC"/>
    <w:rsid w:val="00BA0CBD"/>
    <w:rsid w:val="00C47D03"/>
    <w:rsid w:val="00D15D2F"/>
    <w:rsid w:val="00FE7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3A451D"/>
  <w15:chartTrackingRefBased/>
  <w15:docId w15:val="{32FEF2A4-B2B9-44E0-9632-AA46E15ADB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er comak</dc:creator>
  <cp:keywords/>
  <dc:description/>
  <cp:lastModifiedBy>eser comak</cp:lastModifiedBy>
  <cp:revision>4</cp:revision>
  <dcterms:created xsi:type="dcterms:W3CDTF">2018-11-20T08:17:00Z</dcterms:created>
  <dcterms:modified xsi:type="dcterms:W3CDTF">2018-11-20T09:04:00Z</dcterms:modified>
</cp:coreProperties>
</file>